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B1D097" w14:textId="77777777" w:rsidR="002C7186" w:rsidRPr="00A47FE7" w:rsidRDefault="002C7186" w:rsidP="009B3D7C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Letter of Submission</w:t>
      </w:r>
    </w:p>
    <w:p w14:paraId="710FBF75" w14:textId="26DFCAE5" w:rsidR="00C618D0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From:</w:t>
      </w:r>
      <w:r w:rsidR="008C5837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r </w:t>
      </w:r>
      <w:r w:rsidR="00B874EB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ikh </w:t>
      </w:r>
      <w:proofErr w:type="spellStart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>Mohd</w:t>
      </w:r>
      <w:proofErr w:type="spellEnd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>Saleem</w:t>
      </w:r>
      <w:proofErr w:type="spellEnd"/>
    </w:p>
    <w:p w14:paraId="17F4E394" w14:textId="36C6D99F" w:rsidR="0012461C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proofErr w:type="gramStart"/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A47FE7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22</w:t>
      </w:r>
      <w:proofErr w:type="gramEnd"/>
      <w:r w:rsidR="00B166AF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2A7AA7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A47FE7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474720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-20</w:t>
      </w:r>
      <w:r w:rsidR="002A7AA7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20</w:t>
      </w:r>
    </w:p>
    <w:p w14:paraId="28CB60B6" w14:textId="77777777" w:rsidR="00E365E9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49E595" w14:textId="77777777" w:rsidR="00E365E9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To,</w:t>
      </w:r>
    </w:p>
    <w:p w14:paraId="36F95933" w14:textId="77777777" w:rsidR="00535260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The Editor,</w:t>
      </w:r>
    </w:p>
    <w:p w14:paraId="16DFCBBA" w14:textId="77777777" w:rsidR="00A47BB8" w:rsidRPr="00A47FE7" w:rsidRDefault="00A47BB8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975C03" w14:textId="0BC6A937" w:rsidR="00A47BB8" w:rsidRPr="00A47FE7" w:rsidRDefault="00A47BB8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2EFA">
        <w:rPr>
          <w:rFonts w:ascii="Times New Roman" w:hAnsi="Times New Roman" w:cs="Times New Roman"/>
          <w:color w:val="000000" w:themeColor="text1"/>
          <w:sz w:val="24"/>
          <w:szCs w:val="24"/>
        </w:rPr>
        <w:t>Sub:  Submission of manuscript for publication as a research article</w:t>
      </w:r>
      <w:r w:rsidR="00A47FE7" w:rsidRP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Ethics challenges during COVID-</w:t>
      </w:r>
      <w:proofErr w:type="gramStart"/>
      <w:r w:rsidR="00A47FE7" w:rsidRP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9 </w:t>
      </w:r>
      <w:r w:rsidRPr="00452EF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</w:p>
    <w:p w14:paraId="23B1B6D5" w14:textId="77777777" w:rsidR="00535260" w:rsidRPr="00A47FE7" w:rsidRDefault="00535260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BFD7C0" w14:textId="77777777" w:rsidR="00535260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Dear Editor,</w:t>
      </w:r>
    </w:p>
    <w:p w14:paraId="21C4E0CE" w14:textId="67B5ABA0" w:rsidR="00E365E9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, </w:t>
      </w:r>
      <w:r w:rsidR="00FD5F6B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r </w:t>
      </w:r>
      <w:r w:rsidR="00B874EB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ikh </w:t>
      </w:r>
      <w:proofErr w:type="spellStart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>Mohd</w:t>
      </w:r>
      <w:proofErr w:type="spellEnd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>Saleem</w:t>
      </w:r>
      <w:proofErr w:type="spellEnd"/>
      <w:r w:rsidR="006006F3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on behalf of my co‐authors submit the following manuscript for publication consideration.</w:t>
      </w:r>
      <w:r w:rsidR="002C7186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also declare that </w:t>
      </w:r>
      <w:r w:rsidR="002C7186"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ach author listed on the manuscript has seen and approved the submission of this version of the manuscript and takes full responsibility for the manuscript.</w:t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understand the objectives of the journal and have formatted the manuscript to fit the style and needs of the journal.</w:t>
      </w:r>
      <w:r w:rsidR="00C126A1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confirm that the manuscript has been prepared for and sent only to </w:t>
      </w:r>
      <w:r w:rsidR="00DD5D1C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r journal </w:t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for publication consideration and not submitted to any other journal or any other type of publication either by me or any of my co‐authors.</w:t>
      </w:r>
    </w:p>
    <w:p w14:paraId="18F102A6" w14:textId="77777777" w:rsidR="00E365E9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8E09DB" w14:textId="580A185F" w:rsidR="00555884" w:rsidRPr="00A47FE7" w:rsidRDefault="000D0EB9" w:rsidP="00A47FE7">
      <w:pPr>
        <w:pStyle w:val="Heading1"/>
        <w:shd w:val="clear" w:color="auto" w:fill="FFFFFF"/>
        <w:spacing w:after="12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Title</w:t>
      </w:r>
      <w:r w:rsidR="00535260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Article</w:t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C126A1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47FE7" w:rsidRPr="00A47FE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ioethical principles, COVID-19 pandemic, and </w:t>
      </w:r>
      <w:proofErr w:type="gramStart"/>
      <w:r w:rsidR="00A47FE7" w:rsidRPr="00A47FE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r</w:t>
      </w:r>
      <w:proofErr w:type="gramEnd"/>
      <w:r w:rsidR="00A47FE7" w:rsidRPr="00A47FE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response</w:t>
      </w:r>
    </w:p>
    <w:p w14:paraId="571CC371" w14:textId="458BC88D" w:rsidR="00B166AF" w:rsidRPr="00A47FE7" w:rsidRDefault="000D0EB9" w:rsidP="00C618D0">
      <w:pPr>
        <w:shd w:val="clear" w:color="auto" w:fill="FFFFFF"/>
        <w:spacing w:after="240"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452EFA">
        <w:rPr>
          <w:rFonts w:ascii="Times New Roman" w:hAnsi="Times New Roman" w:cs="Times New Roman"/>
          <w:color w:val="000000" w:themeColor="text1"/>
          <w:sz w:val="24"/>
          <w:szCs w:val="24"/>
        </w:rPr>
        <w:t>Type of Article:</w:t>
      </w:r>
      <w:r w:rsidR="00C126A1" w:rsidRP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47FE7" w:rsidRPr="00452E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Commentary </w:t>
      </w:r>
    </w:p>
    <w:p w14:paraId="05829853" w14:textId="77777777" w:rsidR="000D0EB9" w:rsidRPr="00A47FE7" w:rsidRDefault="004E515C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E0569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uthor</w:t>
      </w:r>
      <w:r w:rsidR="000D0EB9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e and </w:t>
      </w:r>
      <w:r w:rsidR="00EE0569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Affiliation</w:t>
      </w:r>
      <w:r w:rsidR="000D0EB9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In sequence)</w:t>
      </w:r>
      <w:r w:rsidR="00A75E83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896"/>
        <w:gridCol w:w="3107"/>
        <w:gridCol w:w="5206"/>
      </w:tblGrid>
      <w:tr w:rsidR="00A47FE7" w:rsidRPr="00A47FE7" w14:paraId="5F589B91" w14:textId="77777777" w:rsidTr="00C618D0">
        <w:tc>
          <w:tcPr>
            <w:tcW w:w="896" w:type="dxa"/>
          </w:tcPr>
          <w:p w14:paraId="7E1A6C8F" w14:textId="77777777" w:rsidR="002D26C4" w:rsidRPr="00A47FE7" w:rsidRDefault="002D26C4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thor order</w:t>
            </w:r>
          </w:p>
        </w:tc>
        <w:tc>
          <w:tcPr>
            <w:tcW w:w="3107" w:type="dxa"/>
          </w:tcPr>
          <w:p w14:paraId="56C3A3EE" w14:textId="77777777" w:rsidR="002D26C4" w:rsidRPr="00A47FE7" w:rsidRDefault="002D26C4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thor Name</w:t>
            </w:r>
          </w:p>
        </w:tc>
        <w:tc>
          <w:tcPr>
            <w:tcW w:w="5206" w:type="dxa"/>
          </w:tcPr>
          <w:p w14:paraId="2A74D693" w14:textId="77777777" w:rsidR="002D26C4" w:rsidRPr="00A47FE7" w:rsidRDefault="002D26C4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iliation (Department, Institution, City, State, Country)</w:t>
            </w:r>
          </w:p>
        </w:tc>
      </w:tr>
      <w:tr w:rsidR="00A47FE7" w:rsidRPr="00A47FE7" w14:paraId="55EA1B23" w14:textId="77777777" w:rsidTr="00C618D0">
        <w:tc>
          <w:tcPr>
            <w:tcW w:w="896" w:type="dxa"/>
          </w:tcPr>
          <w:p w14:paraId="65550588" w14:textId="4F1B24EC" w:rsidR="002D26C4" w:rsidRPr="00A47FE7" w:rsidRDefault="00A47FE7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AB0495"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</w:tc>
        <w:tc>
          <w:tcPr>
            <w:tcW w:w="3107" w:type="dxa"/>
          </w:tcPr>
          <w:p w14:paraId="09C215EA" w14:textId="05F58F41" w:rsidR="002D26C4" w:rsidRPr="00A47FE7" w:rsidRDefault="00C618D0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r </w:t>
            </w:r>
            <w:r w:rsidR="002D26C4"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dip Bhattacharya,</w:t>
            </w:r>
          </w:p>
          <w:p w14:paraId="75CF6DDF" w14:textId="38855D92" w:rsidR="002D26C4" w:rsidRPr="00A47FE7" w:rsidRDefault="002D26C4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D (Community Medic</w:t>
            </w:r>
            <w:r w:rsidR="00C618D0"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)</w:t>
            </w:r>
          </w:p>
        </w:tc>
        <w:tc>
          <w:tcPr>
            <w:tcW w:w="5206" w:type="dxa"/>
          </w:tcPr>
          <w:p w14:paraId="31B7093C" w14:textId="43AB031F" w:rsidR="002D26C4" w:rsidRPr="00A47FE7" w:rsidRDefault="002D26C4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sist Prof. Department of Community Medicine, H</w:t>
            </w:r>
            <w:r w:rsidR="003728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malayan 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3728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stitute of 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</w:t>
            </w:r>
            <w:r w:rsidR="003728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dical 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3728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ences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Dehradun, India.</w:t>
            </w:r>
          </w:p>
        </w:tc>
      </w:tr>
      <w:tr w:rsidR="00A47FE7" w:rsidRPr="00A47FE7" w14:paraId="22BCCBCD" w14:textId="77777777" w:rsidTr="00C618D0">
        <w:tc>
          <w:tcPr>
            <w:tcW w:w="896" w:type="dxa"/>
          </w:tcPr>
          <w:p w14:paraId="6C385F5E" w14:textId="6A83FB4F" w:rsidR="00A47FE7" w:rsidRPr="00A47FE7" w:rsidRDefault="00A47FE7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</w:p>
        </w:tc>
        <w:tc>
          <w:tcPr>
            <w:tcW w:w="3107" w:type="dxa"/>
          </w:tcPr>
          <w:p w14:paraId="49AF91A2" w14:textId="38325C65" w:rsidR="00A47FE7" w:rsidRPr="00A47FE7" w:rsidRDefault="00A47FE7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heikh </w:t>
            </w:r>
            <w:proofErr w:type="spellStart"/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</w:t>
            </w:r>
            <w:r w:rsidR="00452E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h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proofErr w:type="spellEnd"/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leem</w:t>
            </w:r>
            <w:proofErr w:type="spellEnd"/>
          </w:p>
        </w:tc>
        <w:tc>
          <w:tcPr>
            <w:tcW w:w="5206" w:type="dxa"/>
          </w:tcPr>
          <w:p w14:paraId="6F72D0AF" w14:textId="2DB42D45" w:rsidR="00A47FE7" w:rsidRPr="00A47FE7" w:rsidRDefault="00A47FE7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monstrator, G</w:t>
            </w:r>
            <w:r w:rsidR="00452E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overnment 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</w:t>
            </w:r>
            <w:r w:rsidR="00452E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dical 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="00452E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llege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rinagar, </w:t>
            </w:r>
            <w:proofErr w:type="spellStart"/>
            <w:r w:rsidR="00452E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&amp;K,</w:t>
            </w: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a</w:t>
            </w:r>
            <w:proofErr w:type="spellEnd"/>
          </w:p>
        </w:tc>
      </w:tr>
      <w:tr w:rsidR="00634CA0" w:rsidRPr="00A47FE7" w14:paraId="45FE7E71" w14:textId="77777777" w:rsidTr="00C618D0">
        <w:tc>
          <w:tcPr>
            <w:tcW w:w="896" w:type="dxa"/>
          </w:tcPr>
          <w:p w14:paraId="4523755F" w14:textId="23540E2F" w:rsidR="00634CA0" w:rsidRPr="00A47FE7" w:rsidRDefault="00634CA0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</w:p>
        </w:tc>
        <w:tc>
          <w:tcPr>
            <w:tcW w:w="3107" w:type="dxa"/>
          </w:tcPr>
          <w:p w14:paraId="7C5A934D" w14:textId="031A1999" w:rsidR="00634CA0" w:rsidRPr="00A47FE7" w:rsidRDefault="00634CA0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zd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kdemir</w:t>
            </w:r>
            <w:proofErr w:type="spellEnd"/>
          </w:p>
        </w:tc>
        <w:tc>
          <w:tcPr>
            <w:tcW w:w="5206" w:type="dxa"/>
          </w:tcPr>
          <w:p w14:paraId="39D1F05A" w14:textId="0EC8E0EB" w:rsidR="00634CA0" w:rsidRPr="00A47FE7" w:rsidRDefault="00634CA0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aculty, Izmir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konom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niversity, Turkey</w:t>
            </w:r>
          </w:p>
        </w:tc>
      </w:tr>
    </w:tbl>
    <w:p w14:paraId="15237FA1" w14:textId="77777777" w:rsidR="00EC1507" w:rsidRPr="00A47FE7" w:rsidRDefault="00EC1507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E3EE33" w14:textId="77777777" w:rsidR="000D0EB9" w:rsidRPr="00A47FE7" w:rsidRDefault="000D0EB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Corresponding Author</w:t>
      </w:r>
      <w:r w:rsidR="00A75E83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7C35E288" w14:textId="77777777" w:rsidR="000D0EB9" w:rsidRPr="00A47FE7" w:rsidRDefault="000D0EB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3319"/>
        <w:gridCol w:w="3077"/>
      </w:tblGrid>
      <w:tr w:rsidR="00452EFA" w:rsidRPr="00A47FE7" w14:paraId="132FA0AB" w14:textId="77777777" w:rsidTr="000D0EB9">
        <w:tc>
          <w:tcPr>
            <w:tcW w:w="2713" w:type="dxa"/>
          </w:tcPr>
          <w:p w14:paraId="3A406A9A" w14:textId="5994FAF3" w:rsidR="000D0EB9" w:rsidRPr="00A47FE7" w:rsidRDefault="00452EFA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heikh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h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leem</w:t>
            </w:r>
            <w:proofErr w:type="spellEnd"/>
          </w:p>
        </w:tc>
        <w:tc>
          <w:tcPr>
            <w:tcW w:w="3361" w:type="dxa"/>
          </w:tcPr>
          <w:p w14:paraId="2AABE12E" w14:textId="2B199237" w:rsidR="002C7186" w:rsidRPr="00A47FE7" w:rsidRDefault="000D0EB9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:</w:t>
            </w:r>
            <w:r w:rsidR="00452E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aleem.900</w:t>
            </w:r>
            <w:r w:rsidR="002C7186"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@gmail.com</w:t>
            </w:r>
          </w:p>
        </w:tc>
        <w:tc>
          <w:tcPr>
            <w:tcW w:w="3168" w:type="dxa"/>
          </w:tcPr>
          <w:p w14:paraId="2196044C" w14:textId="42BDF6FC" w:rsidR="000D0EB9" w:rsidRPr="00A47FE7" w:rsidRDefault="00EE0569" w:rsidP="00C618D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47F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tact No.</w:t>
            </w:r>
            <w:r w:rsidR="00452E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7006806993</w:t>
            </w:r>
          </w:p>
        </w:tc>
      </w:tr>
    </w:tbl>
    <w:p w14:paraId="55C170BC" w14:textId="77777777" w:rsidR="00C618D0" w:rsidRPr="00A47FE7" w:rsidRDefault="00C618D0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33776C" w14:textId="107FB905" w:rsidR="00B336D0" w:rsidRPr="00A47FE7" w:rsidRDefault="00EE056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Thanking you,</w:t>
      </w:r>
    </w:p>
    <w:p w14:paraId="0EE9A599" w14:textId="77777777" w:rsidR="00C618D0" w:rsidRPr="00A47FE7" w:rsidRDefault="00C618D0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791FA9" w14:textId="77777777" w:rsidR="00EE0569" w:rsidRPr="00A47FE7" w:rsidRDefault="00EE056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Yours’ sincerely,</w:t>
      </w:r>
    </w:p>
    <w:p w14:paraId="3BC05D6D" w14:textId="32F33499" w:rsidR="006006F3" w:rsidRPr="00A47FE7" w:rsidRDefault="006006F3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ikh </w:t>
      </w:r>
      <w:proofErr w:type="spellStart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>Mohd</w:t>
      </w:r>
      <w:proofErr w:type="spellEnd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52EFA">
        <w:rPr>
          <w:rFonts w:ascii="Times New Roman" w:hAnsi="Times New Roman" w:cs="Times New Roman"/>
          <w:color w:val="000000" w:themeColor="text1"/>
          <w:sz w:val="24"/>
          <w:szCs w:val="24"/>
        </w:rPr>
        <w:t>Saleem</w:t>
      </w:r>
      <w:proofErr w:type="spellEnd"/>
    </w:p>
    <w:p w14:paraId="367A63D6" w14:textId="1C3D8C7F" w:rsidR="000D06FB" w:rsidRPr="00A47FE7" w:rsidRDefault="000D06FB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83256E" w14:textId="77777777" w:rsidR="002C7186" w:rsidRPr="00A47FE7" w:rsidRDefault="002C7186" w:rsidP="00C618D0">
      <w:pPr>
        <w:pStyle w:val="NoSpacing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A47FE7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Disclosure </w:t>
      </w:r>
    </w:p>
    <w:p w14:paraId="6E3FA9E0" w14:textId="77777777" w:rsidR="002C7186" w:rsidRPr="00A47FE7" w:rsidRDefault="002C7186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re are no prior publications or submissions with any overlapping information, including studies and patients.  </w:t>
      </w:r>
    </w:p>
    <w:p w14:paraId="1B64EA11" w14:textId="77777777" w:rsidR="002C7186" w:rsidRPr="00A47FE7" w:rsidRDefault="002C7186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is manuscript has not been and will not be submitted to any other journal while it is under considerat</w:t>
      </w:r>
      <w:r w:rsidR="004E515C"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on by this journal</w:t>
      </w:r>
      <w:r w:rsidR="00D75E47"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4E515C"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flict of interest-Nil</w:t>
      </w:r>
    </w:p>
    <w:p w14:paraId="0974530A" w14:textId="77777777" w:rsidR="002C7186" w:rsidRPr="00A47FE7" w:rsidRDefault="002C7186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Funding-   Nil</w:t>
      </w:r>
    </w:p>
    <w:p w14:paraId="4EA25756" w14:textId="77777777" w:rsidR="002C7186" w:rsidRPr="00A47FE7" w:rsidRDefault="0084722E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l the authors have contributed equally</w:t>
      </w:r>
      <w:r w:rsidR="002C7186" w:rsidRPr="00A47FE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44FD5AA1" w14:textId="77777777" w:rsidR="002C7186" w:rsidRPr="00A47FE7" w:rsidRDefault="002C7186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A47FE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</w:p>
    <w:p w14:paraId="468AAAE7" w14:textId="77777777" w:rsidR="00EE0569" w:rsidRPr="00A47FE7" w:rsidRDefault="00EE056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CB46A5" w14:textId="77777777" w:rsidR="00E365E9" w:rsidRPr="00A47FE7" w:rsidRDefault="00E365E9" w:rsidP="00C618D0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E365E9" w:rsidRPr="00A47FE7" w:rsidSect="00376340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EF514F"/>
    <w:multiLevelType w:val="hybridMultilevel"/>
    <w:tmpl w:val="FAD8D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LG0MLQwNzQxNTFU0lEKTi0uzszPAymwrAUAClVq6ywAAAA="/>
  </w:docVars>
  <w:rsids>
    <w:rsidRoot w:val="00FD0917"/>
    <w:rsid w:val="000D06FB"/>
    <w:rsid w:val="000D0EB9"/>
    <w:rsid w:val="0012461C"/>
    <w:rsid w:val="00124679"/>
    <w:rsid w:val="00150304"/>
    <w:rsid w:val="001E7CD8"/>
    <w:rsid w:val="00296156"/>
    <w:rsid w:val="002A7AA7"/>
    <w:rsid w:val="002C7186"/>
    <w:rsid w:val="002D26C4"/>
    <w:rsid w:val="002F7193"/>
    <w:rsid w:val="00372866"/>
    <w:rsid w:val="00376340"/>
    <w:rsid w:val="00452EFA"/>
    <w:rsid w:val="00474720"/>
    <w:rsid w:val="004C13E8"/>
    <w:rsid w:val="004E515C"/>
    <w:rsid w:val="005143A5"/>
    <w:rsid w:val="00521322"/>
    <w:rsid w:val="00535260"/>
    <w:rsid w:val="00553538"/>
    <w:rsid w:val="00555884"/>
    <w:rsid w:val="006006F3"/>
    <w:rsid w:val="00631299"/>
    <w:rsid w:val="00634CA0"/>
    <w:rsid w:val="006C7C17"/>
    <w:rsid w:val="006F22D4"/>
    <w:rsid w:val="007C1370"/>
    <w:rsid w:val="0081412B"/>
    <w:rsid w:val="0084722E"/>
    <w:rsid w:val="008C5837"/>
    <w:rsid w:val="009B3656"/>
    <w:rsid w:val="009B3D7C"/>
    <w:rsid w:val="00A47BB8"/>
    <w:rsid w:val="00A47FE7"/>
    <w:rsid w:val="00A75E83"/>
    <w:rsid w:val="00AB0495"/>
    <w:rsid w:val="00B166AF"/>
    <w:rsid w:val="00B336D0"/>
    <w:rsid w:val="00B874EB"/>
    <w:rsid w:val="00BB3CE4"/>
    <w:rsid w:val="00C126A1"/>
    <w:rsid w:val="00C618D0"/>
    <w:rsid w:val="00D22E32"/>
    <w:rsid w:val="00D65FC7"/>
    <w:rsid w:val="00D75E47"/>
    <w:rsid w:val="00D94AB7"/>
    <w:rsid w:val="00DD5D1C"/>
    <w:rsid w:val="00E26FE2"/>
    <w:rsid w:val="00E365E9"/>
    <w:rsid w:val="00E96236"/>
    <w:rsid w:val="00EA6383"/>
    <w:rsid w:val="00EC1507"/>
    <w:rsid w:val="00EE0569"/>
    <w:rsid w:val="00F602B9"/>
    <w:rsid w:val="00FD0917"/>
    <w:rsid w:val="00FD5F6B"/>
    <w:rsid w:val="00FF27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64563"/>
  <w15:docId w15:val="{97C6313E-EECC-478B-A2CB-327A24286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E32"/>
  </w:style>
  <w:style w:type="paragraph" w:styleId="Heading1">
    <w:name w:val="heading 1"/>
    <w:basedOn w:val="Normal"/>
    <w:next w:val="Normal"/>
    <w:link w:val="Heading1Char"/>
    <w:uiPriority w:val="9"/>
    <w:qFormat/>
    <w:rsid w:val="00A47F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0E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376340"/>
  </w:style>
  <w:style w:type="character" w:customStyle="1" w:styleId="apple-converted-space">
    <w:name w:val="apple-converted-space"/>
    <w:basedOn w:val="DefaultParagraphFont"/>
    <w:rsid w:val="002C7186"/>
  </w:style>
  <w:style w:type="character" w:styleId="Hyperlink">
    <w:name w:val="Hyperlink"/>
    <w:basedOn w:val="DefaultParagraphFont"/>
    <w:uiPriority w:val="99"/>
    <w:unhideWhenUsed/>
    <w:rsid w:val="002C718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C7186"/>
    <w:pPr>
      <w:ind w:left="720"/>
      <w:contextualSpacing/>
    </w:pPr>
  </w:style>
  <w:style w:type="paragraph" w:styleId="NoSpacing">
    <w:name w:val="No Spacing"/>
    <w:uiPriority w:val="1"/>
    <w:qFormat/>
    <w:rsid w:val="00B166AF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FF27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8D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47FE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dip Academy</dc:creator>
  <cp:lastModifiedBy>MD</cp:lastModifiedBy>
  <cp:revision>2</cp:revision>
  <dcterms:created xsi:type="dcterms:W3CDTF">2020-09-23T05:57:00Z</dcterms:created>
  <dcterms:modified xsi:type="dcterms:W3CDTF">2020-09-23T05:57:00Z</dcterms:modified>
</cp:coreProperties>
</file>